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a Mitche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tche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85 Alder Drive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amitchell0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858387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xon mitchel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